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5EF8" w:rsidRDefault="000D169E">
      <w:r>
        <w:t>Dear Parents</w:t>
      </w:r>
    </w:p>
    <w:p w:rsidR="000D169E" w:rsidRDefault="000D169E">
      <w:r>
        <w:t>Please read carefully these adjustments to normal routines.</w:t>
      </w:r>
      <w:r w:rsidR="002B7472">
        <w:t xml:space="preserve"> Which have been outlined by the Government.</w:t>
      </w:r>
    </w:p>
    <w:p w:rsidR="000D169E" w:rsidRPr="002B7472" w:rsidRDefault="000D169E" w:rsidP="002B7472">
      <w:pPr>
        <w:pStyle w:val="ListParagraph"/>
        <w:numPr>
          <w:ilvl w:val="0"/>
          <w:numId w:val="4"/>
        </w:numPr>
      </w:pPr>
      <w:r w:rsidRPr="002B7472">
        <w:t>Consider how your child will arrive at school? Do you need to use school transport- a reduction to any unnecessary travel</w:t>
      </w:r>
      <w:r w:rsidR="00A637BD" w:rsidRPr="002B7472">
        <w:t xml:space="preserve"> on bu</w:t>
      </w:r>
      <w:r w:rsidRPr="002B7472">
        <w:t>ses is encouraged.</w:t>
      </w:r>
    </w:p>
    <w:p w:rsidR="000D169E" w:rsidRPr="002B7472" w:rsidRDefault="000D169E" w:rsidP="002B7472">
      <w:pPr>
        <w:pStyle w:val="ListParagraph"/>
        <w:numPr>
          <w:ilvl w:val="0"/>
          <w:numId w:val="4"/>
        </w:numPr>
      </w:pPr>
      <w:r w:rsidRPr="002B7472">
        <w:t>Only one adult should bring a child to school</w:t>
      </w:r>
      <w:r w:rsidR="009365B5">
        <w:t>.</w:t>
      </w:r>
    </w:p>
    <w:p w:rsidR="000D169E" w:rsidRPr="002B7472" w:rsidRDefault="000D169E" w:rsidP="002B7472">
      <w:pPr>
        <w:pStyle w:val="ListParagraph"/>
        <w:numPr>
          <w:ilvl w:val="0"/>
          <w:numId w:val="4"/>
        </w:numPr>
      </w:pPr>
      <w:r w:rsidRPr="002B7472">
        <w:t>All adults will leave children at the S</w:t>
      </w:r>
      <w:r w:rsidR="002B7472" w:rsidRPr="002B7472">
        <w:t xml:space="preserve">chool </w:t>
      </w:r>
      <w:r w:rsidR="00984D0E" w:rsidRPr="002B7472">
        <w:t>Gate;</w:t>
      </w:r>
      <w:r w:rsidRPr="002B7472">
        <w:t xml:space="preserve"> you may not enter the School site unless you have </w:t>
      </w:r>
      <w:r w:rsidR="002B7472" w:rsidRPr="002B7472">
        <w:t xml:space="preserve">a </w:t>
      </w:r>
      <w:r w:rsidRPr="002B7472">
        <w:t>pre-arranged appointment.</w:t>
      </w:r>
    </w:p>
    <w:p w:rsidR="000D169E" w:rsidRDefault="000D169E" w:rsidP="002B7472">
      <w:pPr>
        <w:pStyle w:val="ListParagraph"/>
        <w:numPr>
          <w:ilvl w:val="0"/>
          <w:numId w:val="4"/>
        </w:numPr>
      </w:pPr>
      <w:r w:rsidRPr="002B7472">
        <w:t>The children will walk to their classroom door, Reception and Year 1 children will walk around the playground to Class Ones door.</w:t>
      </w:r>
    </w:p>
    <w:p w:rsidR="00984D0E" w:rsidRDefault="00984D0E" w:rsidP="002B7472">
      <w:pPr>
        <w:pStyle w:val="ListParagraph"/>
        <w:numPr>
          <w:ilvl w:val="0"/>
          <w:numId w:val="4"/>
        </w:numPr>
      </w:pPr>
      <w:r>
        <w:t>If you have siblings attending pre-school please drop your child off at the same time.</w:t>
      </w:r>
    </w:p>
    <w:p w:rsidR="00984D0E" w:rsidRDefault="00123B75" w:rsidP="002B7472">
      <w:pPr>
        <w:pStyle w:val="ListParagraph"/>
        <w:numPr>
          <w:ilvl w:val="0"/>
          <w:numId w:val="4"/>
        </w:numPr>
      </w:pPr>
      <w:r>
        <w:t>At the time to drop off and collect children if any other adult is around please stick to social distancing rules.</w:t>
      </w:r>
    </w:p>
    <w:p w:rsidR="000D169E" w:rsidRPr="002B7472" w:rsidRDefault="000D169E" w:rsidP="002B7472">
      <w:pPr>
        <w:pStyle w:val="ListParagraph"/>
        <w:numPr>
          <w:ilvl w:val="0"/>
          <w:numId w:val="4"/>
        </w:numPr>
      </w:pPr>
      <w:r w:rsidRPr="002B7472">
        <w:t xml:space="preserve">Your child cannot bring and items from home; no toys, </w:t>
      </w:r>
      <w:r w:rsidRPr="002B7472">
        <w:rPr>
          <w:u w:val="single"/>
        </w:rPr>
        <w:t>No</w:t>
      </w:r>
      <w:r w:rsidRPr="002B7472">
        <w:t xml:space="preserve"> book bags, no P.E kits</w:t>
      </w:r>
      <w:r w:rsidR="007A46C6">
        <w:t>.</w:t>
      </w:r>
      <w:r w:rsidRPr="002B7472">
        <w:t xml:space="preserve"> A coat is permitted</w:t>
      </w:r>
      <w:r w:rsidR="00123B75">
        <w:t>, a sunhat and please apply suntan lotion before they come to school.</w:t>
      </w:r>
    </w:p>
    <w:p w:rsidR="000D169E" w:rsidRPr="002B7472" w:rsidRDefault="000D169E" w:rsidP="002B7472">
      <w:pPr>
        <w:pStyle w:val="ListParagraph"/>
        <w:numPr>
          <w:ilvl w:val="0"/>
          <w:numId w:val="4"/>
        </w:numPr>
      </w:pPr>
      <w:r w:rsidRPr="002B7472">
        <w:t xml:space="preserve">We are not able to send any items home from </w:t>
      </w:r>
      <w:r w:rsidR="00123B75" w:rsidRPr="002B7472">
        <w:t>School</w:t>
      </w:r>
      <w:r w:rsidR="00123B75">
        <w:t>;</w:t>
      </w:r>
      <w:r w:rsidR="005054A6" w:rsidRPr="002B7472">
        <w:t xml:space="preserve"> all communication will take </w:t>
      </w:r>
      <w:r w:rsidRPr="002B7472">
        <w:t>place by e-mail or phone.</w:t>
      </w:r>
    </w:p>
    <w:p w:rsidR="000D169E" w:rsidRPr="002B7472" w:rsidRDefault="005054A6" w:rsidP="002B7472">
      <w:pPr>
        <w:pStyle w:val="ListParagraph"/>
        <w:numPr>
          <w:ilvl w:val="0"/>
          <w:numId w:val="4"/>
        </w:numPr>
      </w:pPr>
      <w:r w:rsidRPr="002B7472">
        <w:t>As soon as your</w:t>
      </w:r>
      <w:r w:rsidR="000D169E" w:rsidRPr="002B7472">
        <w:t xml:space="preserve"> child enters the building they will wash their hands thoroughly.</w:t>
      </w:r>
    </w:p>
    <w:p w:rsidR="000D169E" w:rsidRPr="002B7472" w:rsidRDefault="000D169E" w:rsidP="002B7472">
      <w:pPr>
        <w:pStyle w:val="ListParagraph"/>
        <w:numPr>
          <w:ilvl w:val="0"/>
          <w:numId w:val="4"/>
        </w:numPr>
      </w:pPr>
      <w:r w:rsidRPr="002B7472">
        <w:t>The children will work in their classroom and in an allotted space</w:t>
      </w:r>
      <w:r w:rsidR="00123B75">
        <w:t xml:space="preserve"> or</w:t>
      </w:r>
      <w:r w:rsidRPr="002B7472">
        <w:t xml:space="preserve"> on the school field</w:t>
      </w:r>
      <w:r w:rsidR="005054A6" w:rsidRPr="002B7472">
        <w:t>.</w:t>
      </w:r>
    </w:p>
    <w:p w:rsidR="005054A6" w:rsidRPr="002B7472" w:rsidRDefault="005054A6" w:rsidP="002B7472">
      <w:pPr>
        <w:pStyle w:val="ListParagraph"/>
        <w:numPr>
          <w:ilvl w:val="0"/>
          <w:numId w:val="4"/>
        </w:numPr>
      </w:pPr>
      <w:r w:rsidRPr="002B7472">
        <w:t>Classes will be kept separate from</w:t>
      </w:r>
      <w:r w:rsidR="007A46C6">
        <w:t xml:space="preserve"> each</w:t>
      </w:r>
      <w:r w:rsidRPr="002B7472">
        <w:t xml:space="preserve"> other.</w:t>
      </w:r>
    </w:p>
    <w:p w:rsidR="005054A6" w:rsidRPr="002B7472" w:rsidRDefault="005054A6" w:rsidP="002B7472">
      <w:pPr>
        <w:pStyle w:val="ListParagraph"/>
        <w:numPr>
          <w:ilvl w:val="0"/>
          <w:numId w:val="4"/>
        </w:numPr>
      </w:pPr>
      <w:r w:rsidRPr="002B7472">
        <w:t>We will explain to the children which items of equipment they can no longer use.</w:t>
      </w:r>
    </w:p>
    <w:p w:rsidR="005054A6" w:rsidRPr="002B7472" w:rsidRDefault="005054A6" w:rsidP="002B7472">
      <w:pPr>
        <w:pStyle w:val="ListParagraph"/>
        <w:numPr>
          <w:ilvl w:val="0"/>
          <w:numId w:val="4"/>
        </w:numPr>
      </w:pPr>
      <w:r w:rsidRPr="002B7472">
        <w:t>Lunch and snack will be eaten in classrooms.</w:t>
      </w:r>
    </w:p>
    <w:p w:rsidR="005054A6" w:rsidRPr="002B7472" w:rsidRDefault="005054A6" w:rsidP="002B7472">
      <w:pPr>
        <w:pStyle w:val="ListParagraph"/>
        <w:numPr>
          <w:ilvl w:val="0"/>
          <w:numId w:val="4"/>
        </w:numPr>
      </w:pPr>
      <w:r w:rsidRPr="002B7472">
        <w:t xml:space="preserve">Please discuss with your child </w:t>
      </w:r>
      <w:r w:rsidR="002B7472" w:rsidRPr="002B7472">
        <w:t xml:space="preserve">about </w:t>
      </w:r>
      <w:r w:rsidRPr="002B7472">
        <w:t>not touching their faces</w:t>
      </w:r>
      <w:r w:rsidR="002B7472" w:rsidRPr="002B7472">
        <w:t>,</w:t>
      </w:r>
      <w:r w:rsidRPr="002B7472">
        <w:t xml:space="preserve"> putting their hands in their mouths or picking their noses.</w:t>
      </w:r>
    </w:p>
    <w:p w:rsidR="000D169E" w:rsidRPr="002B7472" w:rsidRDefault="005054A6" w:rsidP="002B7472">
      <w:pPr>
        <w:pStyle w:val="ListParagraph"/>
        <w:numPr>
          <w:ilvl w:val="0"/>
          <w:numId w:val="4"/>
        </w:numPr>
      </w:pPr>
      <w:r w:rsidRPr="002B7472">
        <w:t xml:space="preserve">Normally we accept children with coughs and colds but at this time if your child is not feeling well </w:t>
      </w:r>
      <w:r w:rsidR="007A46C6">
        <w:rPr>
          <w:u w:val="single"/>
        </w:rPr>
        <w:t>DO NOT</w:t>
      </w:r>
      <w:r w:rsidRPr="002B7472">
        <w:t xml:space="preserve"> send them to School.</w:t>
      </w:r>
    </w:p>
    <w:p w:rsidR="005054A6" w:rsidRPr="002B7472" w:rsidRDefault="005054A6" w:rsidP="002B7472">
      <w:pPr>
        <w:pStyle w:val="ListParagraph"/>
        <w:numPr>
          <w:ilvl w:val="0"/>
          <w:numId w:val="4"/>
        </w:numPr>
      </w:pPr>
      <w:r w:rsidRPr="002B7472">
        <w:t>Children will receive bags containing</w:t>
      </w:r>
      <w:r w:rsidR="009365B5">
        <w:t xml:space="preserve"> stationary and other equipment to use in school.</w:t>
      </w:r>
    </w:p>
    <w:p w:rsidR="005054A6" w:rsidRPr="002B7472" w:rsidRDefault="005054A6" w:rsidP="002B7472">
      <w:pPr>
        <w:pStyle w:val="ListParagraph"/>
        <w:numPr>
          <w:ilvl w:val="0"/>
          <w:numId w:val="4"/>
        </w:numPr>
      </w:pPr>
      <w:r w:rsidRPr="002B7472">
        <w:t>Shared materials and surfaces will be cleaned and disinfected frequently</w:t>
      </w:r>
      <w:r w:rsidR="009365B5">
        <w:t>.</w:t>
      </w:r>
    </w:p>
    <w:p w:rsidR="005054A6" w:rsidRPr="002B7472" w:rsidRDefault="00C232AC" w:rsidP="002B7472">
      <w:pPr>
        <w:pStyle w:val="ListParagraph"/>
        <w:numPr>
          <w:ilvl w:val="0"/>
          <w:numId w:val="4"/>
        </w:numPr>
      </w:pPr>
      <w:r w:rsidRPr="002B7472">
        <w:t>Please explain school will be different until the germs go away. We cannot play with somethings e.g</w:t>
      </w:r>
      <w:r w:rsidR="007A46C6">
        <w:t>.</w:t>
      </w:r>
      <w:r w:rsidRPr="002B7472">
        <w:t xml:space="preserve"> sand, play </w:t>
      </w:r>
      <w:r w:rsidR="007A46C6" w:rsidRPr="002B7472">
        <w:t>do</w:t>
      </w:r>
      <w:r w:rsidRPr="002B7472">
        <w:t>, dressing up clothes and soft toys but we can still do lots of things together.</w:t>
      </w:r>
    </w:p>
    <w:p w:rsidR="00C232AC" w:rsidRPr="002B7472" w:rsidRDefault="00C232AC" w:rsidP="002B7472">
      <w:pPr>
        <w:pStyle w:val="ListParagraph"/>
        <w:numPr>
          <w:ilvl w:val="0"/>
          <w:numId w:val="4"/>
        </w:numPr>
      </w:pPr>
      <w:r w:rsidRPr="002B7472">
        <w:t>Your children are not expected to socially distance but within school we are required to minimise contact and mixing with other age groups.</w:t>
      </w:r>
      <w:r w:rsidR="00123B75">
        <w:t xml:space="preserve"> We have also arranged the classroom to minimise social contact.</w:t>
      </w:r>
    </w:p>
    <w:p w:rsidR="00B50134" w:rsidRDefault="00B50134" w:rsidP="002B7472">
      <w:pPr>
        <w:pStyle w:val="ListParagraph"/>
        <w:numPr>
          <w:ilvl w:val="0"/>
          <w:numId w:val="4"/>
        </w:numPr>
      </w:pPr>
      <w:r>
        <w:t>Two adults will remain with Class1 at all times , Georgina and Mrs. Davey, please explain to your child we will see Mr. Dimmick, Mrs. Hilton  and Mrs Hewitt when the germs have gone away.</w:t>
      </w:r>
    </w:p>
    <w:p w:rsidR="00BE383B" w:rsidRPr="009365B5" w:rsidRDefault="00BE383B" w:rsidP="002B7472">
      <w:pPr>
        <w:pStyle w:val="ListParagraph"/>
        <w:numPr>
          <w:ilvl w:val="0"/>
          <w:numId w:val="4"/>
        </w:numPr>
        <w:rPr>
          <w:b/>
          <w:color w:val="FF0000"/>
        </w:rPr>
      </w:pPr>
      <w:r w:rsidRPr="009365B5">
        <w:rPr>
          <w:b/>
          <w:color w:val="FF0000"/>
        </w:rPr>
        <w:t>If anyone h</w:t>
      </w:r>
      <w:r w:rsidR="00D87106">
        <w:rPr>
          <w:b/>
          <w:color w:val="FF0000"/>
        </w:rPr>
        <w:t xml:space="preserve">as symptoms of </w:t>
      </w:r>
      <w:proofErr w:type="spellStart"/>
      <w:r w:rsidR="00D87106">
        <w:rPr>
          <w:b/>
          <w:color w:val="FF0000"/>
        </w:rPr>
        <w:t>Covid</w:t>
      </w:r>
      <w:proofErr w:type="spellEnd"/>
      <w:r w:rsidR="00D87106">
        <w:rPr>
          <w:b/>
          <w:color w:val="FF0000"/>
        </w:rPr>
        <w:t xml:space="preserve"> 19 in your</w:t>
      </w:r>
      <w:bookmarkStart w:id="0" w:name="_GoBack"/>
      <w:bookmarkEnd w:id="0"/>
      <w:r w:rsidRPr="009365B5">
        <w:rPr>
          <w:b/>
          <w:color w:val="FF0000"/>
        </w:rPr>
        <w:t xml:space="preserve"> household  please DO NOT send your child to school.</w:t>
      </w:r>
    </w:p>
    <w:p w:rsidR="00C232AC" w:rsidRPr="002B7472" w:rsidRDefault="00C232AC" w:rsidP="002B7472">
      <w:pPr>
        <w:pStyle w:val="ListParagraph"/>
        <w:numPr>
          <w:ilvl w:val="0"/>
          <w:numId w:val="4"/>
        </w:numPr>
      </w:pPr>
      <w:r w:rsidRPr="002B7472">
        <w:t>Thank you from everyone at Chollerton for following the new regime and ensuring the health and safety of everyone who is part of Chollerton First School.</w:t>
      </w:r>
    </w:p>
    <w:sectPr w:rsidR="00C232AC" w:rsidRPr="002B7472" w:rsidSect="00C232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7E34AE"/>
    <w:multiLevelType w:val="hybridMultilevel"/>
    <w:tmpl w:val="4A5AE50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2D54DD"/>
    <w:multiLevelType w:val="hybridMultilevel"/>
    <w:tmpl w:val="CB400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C383FD2"/>
    <w:multiLevelType w:val="hybridMultilevel"/>
    <w:tmpl w:val="352685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EA5F4C"/>
    <w:multiLevelType w:val="hybridMultilevel"/>
    <w:tmpl w:val="7BE45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TA3NTY2tjQxNTNQ0lEKTi0uzszPAykwqgUACIupSiwAAAA="/>
  </w:docVars>
  <w:rsids>
    <w:rsidRoot w:val="000D169E"/>
    <w:rsid w:val="000D169E"/>
    <w:rsid w:val="00123B75"/>
    <w:rsid w:val="00161F9F"/>
    <w:rsid w:val="00260774"/>
    <w:rsid w:val="002B7472"/>
    <w:rsid w:val="00305EF8"/>
    <w:rsid w:val="005054A6"/>
    <w:rsid w:val="007A46C6"/>
    <w:rsid w:val="009365B5"/>
    <w:rsid w:val="00984D0E"/>
    <w:rsid w:val="00A637BD"/>
    <w:rsid w:val="00B50134"/>
    <w:rsid w:val="00BE383B"/>
    <w:rsid w:val="00C232AC"/>
    <w:rsid w:val="00D8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2A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2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umberland County Council</Company>
  <LinksUpToDate>false</LinksUpToDate>
  <CharactersWithSpaces>2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rol, Tiffany</dc:creator>
  <cp:lastModifiedBy>Ferrol, Tiffany</cp:lastModifiedBy>
  <cp:revision>4</cp:revision>
  <cp:lastPrinted>2020-05-13T11:20:00Z</cp:lastPrinted>
  <dcterms:created xsi:type="dcterms:W3CDTF">2020-05-18T08:41:00Z</dcterms:created>
  <dcterms:modified xsi:type="dcterms:W3CDTF">2020-06-12T11:00:00Z</dcterms:modified>
</cp:coreProperties>
</file>